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0159" w:rsidRPr="00CF0159" w:rsidRDefault="00CF0159" w:rsidP="00CF0159">
      <w:pPr>
        <w:keepNext/>
        <w:keepLines/>
        <w:spacing w:before="200" w:line="360" w:lineRule="auto"/>
        <w:outlineLvl w:val="2"/>
        <w:rPr>
          <w:rFonts w:ascii="Jaeger Daily News" w:hAnsi="Jaeger Daily News"/>
          <w:b/>
          <w:bCs/>
          <w:color w:val="008751"/>
          <w:sz w:val="22"/>
        </w:rPr>
      </w:pPr>
      <w:bookmarkStart w:id="0" w:name="_Toc454196286"/>
      <w:r w:rsidRPr="00CF0159">
        <w:rPr>
          <w:rFonts w:ascii="Jaeger Daily News" w:hAnsi="Jaeger Daily News"/>
          <w:b/>
          <w:bCs/>
          <w:color w:val="008751"/>
          <w:sz w:val="22"/>
        </w:rPr>
        <w:t>Instructional Questions</w:t>
      </w:r>
      <w:bookmarkEnd w:id="0"/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  <w:r w:rsidRPr="00CF0159">
        <w:rPr>
          <w:rFonts w:ascii="Gill Sans MT" w:hAnsi="Gill Sans MT" w:cs="Arial"/>
          <w:sz w:val="22"/>
        </w:rPr>
        <w:t>Note: Be sure to enter all the information requested at the top of the Program Review form:</w:t>
      </w:r>
    </w:p>
    <w:p w:rsidR="00CF0159" w:rsidRPr="00CF0159" w:rsidRDefault="00CF0159" w:rsidP="00CF0159">
      <w:pPr>
        <w:numPr>
          <w:ilvl w:val="0"/>
          <w:numId w:val="5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Plan Name</w:t>
      </w:r>
    </w:p>
    <w:p w:rsidR="00CF0159" w:rsidRPr="00CF0159" w:rsidRDefault="00CF0159" w:rsidP="00CF0159">
      <w:pPr>
        <w:numPr>
          <w:ilvl w:val="0"/>
          <w:numId w:val="5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Principal Preparer</w:t>
      </w:r>
    </w:p>
    <w:p w:rsidR="00CF0159" w:rsidRPr="00CF0159" w:rsidRDefault="00CF0159" w:rsidP="00CF0159">
      <w:pPr>
        <w:numPr>
          <w:ilvl w:val="0"/>
          <w:numId w:val="5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Progress Report Preparer</w:t>
      </w:r>
      <w:r w:rsidRPr="00CF0159" w:rsidDel="004F607D">
        <w:rPr>
          <w:rFonts w:ascii="Gill Sans MT" w:hAnsi="Gill Sans MT" w:cs="Arial"/>
          <w:sz w:val="22"/>
          <w:szCs w:val="22"/>
        </w:rPr>
        <w:t xml:space="preserve"> </w:t>
      </w:r>
    </w:p>
    <w:p w:rsidR="00CF0159" w:rsidRPr="00CF0159" w:rsidRDefault="00CF0159" w:rsidP="00CF0159">
      <w:pPr>
        <w:spacing w:after="240" w:line="360" w:lineRule="auto"/>
        <w:rPr>
          <w:rFonts w:ascii="Gill Sans MT" w:hAnsi="Gill Sans MT" w:cs="Arial"/>
          <w:sz w:val="22"/>
        </w:rPr>
      </w:pPr>
      <w:r w:rsidRPr="00CF0159">
        <w:rPr>
          <w:rFonts w:ascii="Gill Sans MT" w:hAnsi="Gill Sans MT" w:cs="Arial"/>
          <w:sz w:val="22"/>
        </w:rPr>
        <w:t xml:space="preserve">The questions themselves are shown in </w:t>
      </w:r>
      <w:r w:rsidRPr="00CF0159">
        <w:rPr>
          <w:rFonts w:ascii="Gill Sans MT" w:hAnsi="Gill Sans MT" w:cs="Arial"/>
          <w:i/>
          <w:sz w:val="22"/>
        </w:rPr>
        <w:t>italics</w:t>
      </w:r>
      <w:r w:rsidRPr="00CF0159">
        <w:rPr>
          <w:rFonts w:ascii="Gill Sans MT" w:hAnsi="Gill Sans MT" w:cs="Arial"/>
          <w:sz w:val="22"/>
        </w:rPr>
        <w:t>.  Comments and suggestions follow some questions, in roman type.</w:t>
      </w: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>Description of Program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Assume the reader doesn’t know anything about your program.  Please describe your program, including the following: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Organization (including staffing and structure)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rimary purpose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i/>
          <w:iCs/>
          <w:sz w:val="22"/>
          <w:szCs w:val="22"/>
        </w:rPr>
        <w:t>Whom you serve (including demographics)</w:t>
      </w: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 xml:space="preserve"> – </w:t>
      </w:r>
      <w:r w:rsidR="00C6708A" w:rsidRPr="00C6708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Click </w:t>
      </w:r>
      <w:hyperlink r:id="rId7" w:tgtFrame="_blank" w:history="1">
        <w:r w:rsidR="00C6708A" w:rsidRPr="00C6708A">
          <w:rPr>
            <w:rStyle w:val="Hyperlink"/>
            <w:rFonts w:ascii="Gill Sans MT" w:hAnsi="Gill Sans MT" w:cs="Arial"/>
            <w:b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C6708A" w:rsidRPr="00C6708A">
        <w:rPr>
          <w:rFonts w:ascii="Gill Sans MT" w:hAnsi="Gill Sans MT" w:cs="Arial"/>
          <w:b/>
          <w:i/>
          <w:color w:val="0563C1"/>
          <w:sz w:val="22"/>
          <w:szCs w:val="22"/>
          <w:shd w:val="clear" w:color="auto" w:fill="FFFFFF"/>
        </w:rPr>
        <w:t> </w:t>
      </w:r>
      <w:r w:rsidR="00C6708A" w:rsidRPr="00C6708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 xml:space="preserve">to view program and college demographics by term and </w:t>
      </w:r>
      <w:hyperlink r:id="rId8" w:history="1">
        <w:r w:rsidR="00C6708A" w:rsidRPr="00C6708A">
          <w:rPr>
            <w:rStyle w:val="Hyperlink"/>
            <w:rFonts w:ascii="Gill Sans MT" w:hAnsi="Gill Sans MT" w:cs="Arial"/>
            <w:b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C6708A" w:rsidRPr="00C6708A">
        <w:rPr>
          <w:rFonts w:ascii="Gill Sans MT" w:hAnsi="Gill Sans MT" w:cs="Arial"/>
          <w:b/>
          <w:i/>
          <w:color w:val="0563C1"/>
          <w:sz w:val="22"/>
          <w:szCs w:val="22"/>
          <w:shd w:val="clear" w:color="auto" w:fill="FFFFFF"/>
        </w:rPr>
        <w:t xml:space="preserve"> </w:t>
      </w:r>
      <w:r w:rsidR="00C6708A" w:rsidRPr="00C6708A">
        <w:rPr>
          <w:rFonts w:ascii="Gill Sans MT" w:hAnsi="Gill Sans MT" w:cs="Arial"/>
          <w:b/>
          <w:i/>
          <w:color w:val="000000"/>
          <w:sz w:val="22"/>
          <w:szCs w:val="22"/>
          <w:shd w:val="clear" w:color="auto" w:fill="FFFFFF"/>
        </w:rPr>
        <w:t>to view program and college demographics by year.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What kind of services you provide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How you provide them (including alternative modes and schedules of delivery: e.g.: online, hybrid, early morning, evening services)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Describe how your curriculum is up-to-date and </w:t>
      </w:r>
      <w:hyperlink r:id="rId9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Needs-Based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. Base the description on surveys, environmental scan data, transfer patterns such as GE, IGETC, CSU, AA-T, or AS-T, accreditation standards, and/or articulation agreements.  </w:t>
      </w:r>
      <w:r w:rsidRPr="00CF0159">
        <w:rPr>
          <w:rFonts w:ascii="Gill Sans MT" w:hAnsi="Gill Sans MT" w:cs="Arial"/>
          <w:i/>
          <w:sz w:val="22"/>
          <w:szCs w:val="22"/>
        </w:rPr>
        <w:t>Consider the results of your most recent curriculum reviews in this section.</w:t>
      </w:r>
    </w:p>
    <w:p w:rsidR="00CF0159" w:rsidRPr="00CF0159" w:rsidRDefault="00CF0159" w:rsidP="00CF0159">
      <w:pPr>
        <w:numPr>
          <w:ilvl w:val="1"/>
          <w:numId w:val="1"/>
        </w:numPr>
        <w:spacing w:after="240"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>Rubric Item: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Attach your </w:t>
      </w:r>
      <w:hyperlink r:id="rId10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scheduling matrix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o show when courses in your area are offered. </w:t>
      </w:r>
      <w:hyperlink r:id="rId11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Click here for sampl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>!</w:t>
      </w: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>External Factors with Significant Impact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What external factors have a significant impact on your program?  Please include the following as appropriate: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Budgetary constraints or opportunities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Competition from other institutions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 xml:space="preserve">Requirements of four-year institutions 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Requirements imposed by regulations, policies, standards, and other mandates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Job market</w:t>
      </w:r>
    </w:p>
    <w:p w:rsidR="00CF0159" w:rsidRPr="00CF0159" w:rsidRDefault="00CF0159" w:rsidP="00CF0159">
      <w:pPr>
        <w:numPr>
          <w:ilvl w:val="2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Requirements of prospective employers</w:t>
      </w:r>
    </w:p>
    <w:p w:rsidR="00CF0159" w:rsidRPr="00CF0159" w:rsidRDefault="00CF0159" w:rsidP="00CF0159">
      <w:pPr>
        <w:numPr>
          <w:ilvl w:val="2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Developments in the field (both current and future)</w:t>
      </w:r>
    </w:p>
    <w:p w:rsidR="00CF0159" w:rsidRDefault="00CF0159">
      <w:pPr>
        <w:spacing w:after="200" w:line="276" w:lineRule="auto"/>
        <w:rPr>
          <w:rFonts w:ascii="Gill Sans MT" w:hAnsi="Gill Sans MT" w:cs="Arial"/>
          <w:b/>
          <w:i/>
          <w:sz w:val="22"/>
          <w:szCs w:val="22"/>
        </w:rPr>
      </w:pPr>
      <w:r>
        <w:rPr>
          <w:rFonts w:ascii="Gill Sans MT" w:hAnsi="Gill Sans MT" w:cs="Arial"/>
          <w:b/>
          <w:i/>
          <w:sz w:val="22"/>
          <w:szCs w:val="22"/>
        </w:rPr>
        <w:br w:type="page"/>
      </w: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lastRenderedPageBreak/>
        <w:t>Progress on Outcomes Assessment</w:t>
      </w:r>
    </w:p>
    <w:p w:rsidR="00CF0159" w:rsidRPr="00CF0159" w:rsidRDefault="00CF0159" w:rsidP="00CF0159">
      <w:pPr>
        <w:spacing w:line="360" w:lineRule="auto"/>
        <w:ind w:left="360"/>
        <w:rPr>
          <w:rFonts w:ascii="Arial" w:hAnsi="Arial" w:cs="Arial"/>
          <w:bCs/>
          <w:i/>
          <w:iCs/>
          <w:sz w:val="20"/>
        </w:rPr>
      </w:pPr>
      <w:r w:rsidRPr="00CF0159">
        <w:rPr>
          <w:rFonts w:ascii="Arial" w:hAnsi="Arial" w:cs="Arial"/>
          <w:b/>
          <w:bCs/>
          <w:i/>
          <w:iCs/>
          <w:sz w:val="20"/>
        </w:rPr>
        <w:t>Rubric Item</w:t>
      </w:r>
      <w:r w:rsidRPr="00CF0159">
        <w:rPr>
          <w:rFonts w:ascii="Arial" w:hAnsi="Arial" w:cs="Arial"/>
          <w:bCs/>
          <w:i/>
          <w:iCs/>
          <w:sz w:val="20"/>
        </w:rPr>
        <w:t xml:space="preserve">: </w:t>
      </w:r>
      <w:hyperlink r:id="rId12" w:history="1">
        <w:r w:rsidRPr="00CF0159">
          <w:rPr>
            <w:rFonts w:ascii="Arial" w:hAnsi="Arial" w:cs="Arial"/>
            <w:i/>
            <w:iCs/>
            <w:color w:val="0563C1"/>
            <w:sz w:val="20"/>
            <w:u w:val="single"/>
          </w:rPr>
          <w:t>Student Learning Outcomes</w:t>
        </w:r>
      </w:hyperlink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 xml:space="preserve">Please summarize the progress your unit has made on program and/or course level SLO measures you have applied since your last program review. 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lease describe any program/course and/or instructional improvements made by your unit as a result of the outcomes assessment process.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What is your plan for continuously completing the assessment cycle?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If your program has SAOs, please discuss here.</w:t>
      </w:r>
    </w:p>
    <w:p w:rsidR="00CF0159" w:rsidRPr="00CF0159" w:rsidRDefault="00CF0159" w:rsidP="00CF0159">
      <w:pPr>
        <w:spacing w:line="360" w:lineRule="auto"/>
        <w:ind w:left="360"/>
        <w:rPr>
          <w:rFonts w:ascii="Gill Sans MT" w:hAnsi="Gill Sans MT" w:cs="Arial"/>
          <w:i/>
          <w:sz w:val="22"/>
          <w:szCs w:val="22"/>
        </w:rPr>
      </w:pP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>Unit’s Performance on Institutional Quantitative Effectiveness Indicators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Please discuss your program’s performance on each program specific data item as provided by the Office of Institutional Effectiveness, Research, and Planning (OIERP).  </w:t>
      </w:r>
      <w:r w:rsidRPr="00CF0159">
        <w:rPr>
          <w:rFonts w:ascii="Gill Sans MT" w:hAnsi="Gill Sans MT" w:cs="Arial"/>
          <w:i/>
          <w:color w:val="000000"/>
          <w:sz w:val="22"/>
          <w:szCs w:val="22"/>
        </w:rPr>
        <w:t>If you have already discussed your programs performance on one or more these components then refer to that response here, rather than repeating it.</w:t>
      </w:r>
      <w:r w:rsidRPr="00CF0159">
        <w:rPr>
          <w:rFonts w:ascii="Gill Sans MT" w:hAnsi="Gill Sans MT" w:cs="Arial"/>
          <w:i/>
          <w:sz w:val="22"/>
          <w:szCs w:val="22"/>
        </w:rPr>
        <w:t>.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Instructional Program Health Evaluation Rubric (The rubric is available in Blackboard, on the OIERP Web Site, and in the PPR Handbook.)</w:t>
      </w:r>
    </w:p>
    <w:p w:rsidR="00CF0159" w:rsidRPr="00CF0159" w:rsidRDefault="00CF0159" w:rsidP="00CF0159">
      <w:pPr>
        <w:numPr>
          <w:ilvl w:val="2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Use the data provided by the OIERP to set a </w:t>
      </w:r>
      <w:hyperlink r:id="rId13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Course Completion Rat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(formally retention) target and provide an explanation for the target that has been set. 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14" w:history="1">
        <w:r w:rsidR="00C6708A" w:rsidRPr="00C6708A">
          <w:rPr>
            <w:rStyle w:val="Hyperlink"/>
            <w:rFonts w:ascii="Gill Sans MT" w:hAnsi="Gill Sans MT" w:cs="Arial"/>
            <w:b/>
            <w:bCs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C6708A" w:rsidRPr="00C6708A">
        <w:rPr>
          <w:rFonts w:ascii="Gill Sans MT" w:hAnsi="Gill Sans MT" w:cs="Arial"/>
          <w:b/>
          <w:bCs/>
          <w:i/>
          <w:color w:val="0563C1"/>
          <w:sz w:val="22"/>
          <w:szCs w:val="22"/>
          <w:shd w:val="clear" w:color="auto" w:fill="FFFFFF"/>
        </w:rPr>
        <w:t> 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 xml:space="preserve">to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access your program specific data.</w:t>
      </w:r>
    </w:p>
    <w:p w:rsidR="00CF0159" w:rsidRPr="00CF0159" w:rsidRDefault="00CF0159" w:rsidP="00CF0159">
      <w:pPr>
        <w:numPr>
          <w:ilvl w:val="2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Use the data provided by the OIERP to set a </w:t>
      </w:r>
      <w:hyperlink r:id="rId15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Course Success Rat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arget and provide an explanation for the target that has been set. 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16" w:history="1">
        <w:r w:rsidR="00C6708A" w:rsidRPr="00C6708A">
          <w:rPr>
            <w:rStyle w:val="Hyperlink"/>
            <w:rFonts w:ascii="Gill Sans MT" w:hAnsi="Gill Sans MT" w:cs="Arial"/>
            <w:b/>
            <w:bCs/>
            <w:i/>
            <w:color w:val="0563C1"/>
            <w:sz w:val="22"/>
            <w:szCs w:val="22"/>
            <w:shd w:val="clear" w:color="auto" w:fill="FFFFFF"/>
          </w:rPr>
          <w:t>HERE</w:t>
        </w:r>
      </w:hyperlink>
      <w:r w:rsidR="00C6708A" w:rsidRPr="00C6708A">
        <w:rPr>
          <w:rFonts w:ascii="Gill Sans MT" w:hAnsi="Gill Sans MT" w:cs="Arial"/>
          <w:b/>
          <w:bCs/>
          <w:i/>
          <w:color w:val="0563C1"/>
          <w:sz w:val="22"/>
          <w:szCs w:val="22"/>
          <w:shd w:val="clear" w:color="auto" w:fill="FFFFFF"/>
        </w:rPr>
        <w:t> </w:t>
      </w:r>
      <w:r w:rsidR="00C6708A" w:rsidRPr="00C6708A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 xml:space="preserve">to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access your program specific data.</w:t>
      </w:r>
    </w:p>
    <w:p w:rsidR="00CF0159" w:rsidRPr="00CF0159" w:rsidRDefault="00CF0159" w:rsidP="00CF0159">
      <w:pPr>
        <w:numPr>
          <w:ilvl w:val="2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What is your </w:t>
      </w:r>
      <w:hyperlink r:id="rId17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FT/PT Faculty Ratio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, how is it impacting your program, and student success?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18" w:history="1">
        <w:r w:rsidRPr="00CF0159">
          <w:rPr>
            <w:rFonts w:ascii="Gill Sans MT" w:hAnsi="Gill Sans MT" w:cs="Arial"/>
            <w:b/>
            <w:bCs/>
            <w:i/>
            <w:color w:val="0563C1"/>
            <w:sz w:val="22"/>
            <w:szCs w:val="22"/>
            <w:u w:val="single"/>
            <w:shd w:val="clear" w:color="auto" w:fill="FFFFFF"/>
          </w:rPr>
          <w:t>HERE</w:t>
        </w:r>
      </w:hyperlink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 to access your program specific data.</w:t>
      </w:r>
    </w:p>
    <w:p w:rsidR="00CF0159" w:rsidRPr="00CF0159" w:rsidRDefault="00CF0159" w:rsidP="00CF0159">
      <w:pPr>
        <w:numPr>
          <w:ilvl w:val="2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Use the data provided by the OIERP to set a </w:t>
      </w:r>
      <w:hyperlink r:id="rId19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WSCH/FTEF Ratio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arget and provide an explanation for the target that has been set. Based on Faculty dialogue what is a feasible WSCH/FTEF (productivity) target for your area?  (Note: 525 may not be a realistic target for your area.) 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20" w:history="1">
        <w:r w:rsidRPr="00CF0159">
          <w:rPr>
            <w:rFonts w:ascii="Gill Sans MT" w:hAnsi="Gill Sans MT" w:cs="Arial"/>
            <w:b/>
            <w:bCs/>
            <w:i/>
            <w:color w:val="0563C1"/>
            <w:sz w:val="22"/>
            <w:szCs w:val="22"/>
            <w:u w:val="single"/>
            <w:shd w:val="clear" w:color="auto" w:fill="FFFFFF"/>
          </w:rPr>
          <w:t>HERE</w:t>
        </w:r>
      </w:hyperlink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 to access your program specific data.</w:t>
      </w:r>
    </w:p>
    <w:p w:rsidR="00CF0159" w:rsidRPr="00CF0159" w:rsidRDefault="00CF0159" w:rsidP="00CF0159">
      <w:pPr>
        <w:numPr>
          <w:ilvl w:val="2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 xml:space="preserve">Rubric Item: </w:t>
      </w:r>
      <w:r w:rsidRPr="00CF0159">
        <w:rPr>
          <w:rFonts w:ascii="Gill Sans MT" w:hAnsi="Gill Sans MT" w:cs="Arial"/>
          <w:i/>
          <w:iCs/>
          <w:sz w:val="22"/>
          <w:szCs w:val="22"/>
        </w:rPr>
        <w:t xml:space="preserve">The </w:t>
      </w:r>
      <w:hyperlink r:id="rId21" w:history="1">
        <w:r w:rsidRPr="00CF0159">
          <w:rPr>
            <w:rFonts w:ascii="Gill Sans MT" w:hAnsi="Gill Sans MT" w:cs="Arial"/>
            <w:i/>
            <w:iCs/>
            <w:color w:val="0563C1"/>
            <w:sz w:val="22"/>
            <w:szCs w:val="22"/>
            <w:u w:val="single"/>
          </w:rPr>
          <w:t>Fill rate</w:t>
        </w:r>
      </w:hyperlink>
      <w:r w:rsidRPr="00CF0159">
        <w:rPr>
          <w:rFonts w:ascii="Gill Sans MT" w:hAnsi="Gill Sans MT" w:cs="Arial"/>
          <w:i/>
          <w:iCs/>
          <w:sz w:val="22"/>
          <w:szCs w:val="22"/>
        </w:rPr>
        <w:t xml:space="preserve"> target is 80% or higher. Use the data provided by the OIERP and please provide a reason for any deviation from the target.  This may involve a discussion around the appropriateness of the cap and how it was set. </w:t>
      </w:r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Click </w:t>
      </w:r>
      <w:hyperlink r:id="rId22" w:history="1">
        <w:r w:rsidRPr="00CF0159">
          <w:rPr>
            <w:rFonts w:ascii="Gill Sans MT" w:hAnsi="Gill Sans MT" w:cs="Arial"/>
            <w:b/>
            <w:bCs/>
            <w:i/>
            <w:color w:val="0563C1"/>
            <w:sz w:val="22"/>
            <w:szCs w:val="22"/>
            <w:u w:val="single"/>
            <w:shd w:val="clear" w:color="auto" w:fill="FFFFFF"/>
          </w:rPr>
          <w:t>HERE</w:t>
        </w:r>
      </w:hyperlink>
      <w:r w:rsidRPr="00CF0159">
        <w:rPr>
          <w:rFonts w:ascii="Gill Sans MT" w:hAnsi="Gill Sans MT" w:cs="Arial"/>
          <w:b/>
          <w:bCs/>
          <w:i/>
          <w:color w:val="000000"/>
          <w:sz w:val="22"/>
          <w:szCs w:val="22"/>
          <w:shd w:val="clear" w:color="auto" w:fill="FFFFFF"/>
        </w:rPr>
        <w:t> to access your program specific data.</w:t>
      </w:r>
    </w:p>
    <w:p w:rsidR="00CF0159" w:rsidRPr="00CF0159" w:rsidRDefault="00CF0159" w:rsidP="00CF0159">
      <w:pPr>
        <w:rPr>
          <w:rFonts w:ascii="Gill Sans MT" w:hAnsi="Gill Sans MT" w:cs="Arial"/>
          <w:i/>
          <w:sz w:val="22"/>
        </w:rPr>
      </w:pPr>
      <w:r w:rsidRPr="00CF0159">
        <w:rPr>
          <w:rFonts w:ascii="Gill Sans MT" w:hAnsi="Gill Sans MT" w:cs="Arial"/>
          <w:i/>
          <w:sz w:val="22"/>
        </w:rPr>
        <w:br w:type="page"/>
      </w: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lastRenderedPageBreak/>
        <w:t xml:space="preserve">Other Unit-Specific Quantitative and Qualitative Results: </w:t>
      </w:r>
      <w:r w:rsidRPr="00CF0159">
        <w:rPr>
          <w:rFonts w:ascii="Gill Sans MT" w:hAnsi="Gill Sans MT" w:cs="Arial"/>
          <w:i/>
          <w:sz w:val="22"/>
          <w:szCs w:val="22"/>
        </w:rPr>
        <w:t>Please provide…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A list of any quantitative or qualitative measures not provided in the previous question that you have chosen to gauge your program’s effectiveness (e.g.: transfers, degrees, certificates, satisfaction, student contacts, student headcount, Perkin’s data, equity data, etc.)</w:t>
      </w:r>
      <w:r w:rsidR="00C6708A" w:rsidRPr="00C6708A">
        <w:rPr>
          <w:rFonts w:asciiTheme="minorHAnsi" w:hAnsiTheme="minorHAnsi" w:cs="Arial"/>
          <w:b/>
          <w:bCs/>
          <w:i/>
          <w:color w:val="000000"/>
          <w:sz w:val="22"/>
          <w:shd w:val="clear" w:color="auto" w:fill="FFFFFF"/>
        </w:rPr>
        <w:t xml:space="preserve"> </w:t>
      </w:r>
      <w:r w:rsidR="00C6708A" w:rsidRPr="00C6708A">
        <w:rPr>
          <w:rFonts w:ascii="Gill Sans MT" w:hAnsi="Gill Sans MT" w:cs="Arial"/>
          <w:b/>
          <w:bCs/>
          <w:i/>
          <w:sz w:val="22"/>
          <w:szCs w:val="22"/>
        </w:rPr>
        <w:t>Click </w:t>
      </w:r>
      <w:hyperlink r:id="rId23" w:history="1">
        <w:r w:rsidR="00C6708A" w:rsidRPr="00C6708A">
          <w:rPr>
            <w:rStyle w:val="Hyperlink"/>
            <w:rFonts w:ascii="Gill Sans MT" w:hAnsi="Gill Sans MT" w:cs="Arial"/>
            <w:b/>
            <w:bCs/>
            <w:i/>
            <w:color w:val="0563C1"/>
            <w:sz w:val="22"/>
            <w:szCs w:val="22"/>
          </w:rPr>
          <w:t>HERE</w:t>
        </w:r>
      </w:hyperlink>
      <w:r w:rsidR="00C6708A" w:rsidRPr="00C6708A">
        <w:rPr>
          <w:rFonts w:ascii="Gill Sans MT" w:hAnsi="Gill Sans MT" w:cs="Arial"/>
          <w:b/>
          <w:bCs/>
          <w:i/>
          <w:color w:val="0563C1"/>
          <w:sz w:val="22"/>
          <w:szCs w:val="22"/>
        </w:rPr>
        <w:t> </w:t>
      </w:r>
      <w:r w:rsidR="00C6708A" w:rsidRPr="00C6708A">
        <w:rPr>
          <w:rFonts w:ascii="Gill Sans MT" w:hAnsi="Gill Sans MT" w:cs="Arial"/>
          <w:b/>
          <w:bCs/>
          <w:i/>
          <w:sz w:val="22"/>
          <w:szCs w:val="22"/>
        </w:rPr>
        <w:t>to access your program specific data on degrees and certificates.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A summary of the results of these measures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i/>
          <w:iCs/>
          <w:sz w:val="22"/>
          <w:szCs w:val="22"/>
        </w:rPr>
        <w:t>What</w:t>
      </w:r>
      <w:r w:rsidRPr="00CF0159">
        <w:rPr>
          <w:rFonts w:ascii="Gill Sans MT" w:hAnsi="Gill Sans MT" w:cs="Arial"/>
          <w:i/>
          <w:sz w:val="22"/>
          <w:szCs w:val="22"/>
        </w:rPr>
        <w:t xml:space="preserve"> did you learn from your evaluation of these measures, and what improvements have you implemented or do you plan to implement as a result of your analysis of these measures?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CF015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CF015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:</w:t>
      </w:r>
    </w:p>
    <w:p w:rsidR="00CF0159" w:rsidRPr="00CF0159" w:rsidRDefault="00CF0159" w:rsidP="00CF0159">
      <w:pPr>
        <w:numPr>
          <w:ilvl w:val="0"/>
          <w:numId w:val="4"/>
        </w:numPr>
        <w:spacing w:line="360" w:lineRule="auto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If you would like assistance in developing additional measures of effectiveness, please contact the OIERP as soon as possible, to allow enough time for the office to process your request.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 xml:space="preserve">Evaluation: </w:t>
      </w:r>
      <w:r w:rsidRPr="00CF0159">
        <w:rPr>
          <w:rFonts w:ascii="Gill Sans MT" w:hAnsi="Gill Sans MT" w:cs="Arial"/>
          <w:i/>
          <w:sz w:val="22"/>
          <w:szCs w:val="22"/>
        </w:rPr>
        <w:t xml:space="preserve">Based upon and not repeating the descriptions you provided in Question 1 and the responses provided in Questions 2-5, please provide an analysis of what is going well and why and what is not going well and why, in the following areas: 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Representativeness of population served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Alternative modes and schedules of delivery (e.g.: online, hybrid, early morning, evening services)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artnerships (internal and external)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Innovation and Implementation of best practices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Efficiency in operations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Efficiency in resource use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Staffing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articipation in shared governance (e.g., do unit members feel they participate effectively in planning and decision-making?)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Professional development and training</w:t>
      </w:r>
    </w:p>
    <w:p w:rsidR="00CF0159" w:rsidRPr="00CF0159" w:rsidRDefault="00CF0159" w:rsidP="00CF0159">
      <w:pPr>
        <w:numPr>
          <w:ilvl w:val="0"/>
          <w:numId w:val="2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i/>
          <w:sz w:val="22"/>
          <w:szCs w:val="22"/>
        </w:rPr>
        <w:t>Compliance with applicable mandates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sz w:val="22"/>
          <w:szCs w:val="22"/>
        </w:rPr>
        <w:sectPr w:rsidR="00CF0159" w:rsidRPr="00CF015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b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 xml:space="preserve">Mission and Vision: 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Tell us your unit's mission: Based upon the responses you've given so far, provide a mission statement for your unit that clearly and succinctly describes your unit's purpose, idealistic motivations, and change it hopes to inspire.</w:t>
      </w:r>
    </w:p>
    <w:p w:rsidR="00CF0159" w:rsidRPr="00CF0159" w:rsidRDefault="00CF0159" w:rsidP="00CF0159">
      <w:pPr>
        <w:numPr>
          <w:ilvl w:val="1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Tell us your unit's vision: Where would you like your program to be four years from now? Dream big while considering any upcoming changes (e.g.: new buildings, labs, growth, changes in the discipline etc.).</w:t>
      </w:r>
    </w:p>
    <w:p w:rsidR="00E2696B" w:rsidRPr="000B430C" w:rsidRDefault="00E2696B" w:rsidP="00E2696B">
      <w:pPr>
        <w:pStyle w:val="ListParagraph"/>
        <w:numPr>
          <w:ilvl w:val="1"/>
          <w:numId w:val="1"/>
        </w:numPr>
        <w:spacing w:line="360" w:lineRule="auto"/>
        <w:rPr>
          <w:rFonts w:ascii="Gill Sans MT" w:hAnsi="Gill Sans MT"/>
          <w:i/>
          <w:iCs/>
        </w:rPr>
      </w:pPr>
      <w:r w:rsidRPr="000B430C">
        <w:rPr>
          <w:rFonts w:ascii="Gill Sans MT" w:hAnsi="Gill Sans MT"/>
          <w:i/>
        </w:rPr>
        <w:t>Alignment</w:t>
      </w:r>
      <w:r w:rsidRPr="000B430C">
        <w:rPr>
          <w:rFonts w:ascii="Gill Sans MT" w:hAnsi="Gill Sans MT"/>
          <w:i/>
          <w:color w:val="000000"/>
        </w:rPr>
        <w:t xml:space="preserve"> with the college Mission and Vision:</w:t>
      </w:r>
    </w:p>
    <w:p w:rsidR="00E2696B" w:rsidRPr="00E2696B" w:rsidRDefault="00E2696B" w:rsidP="00E2696B">
      <w:pPr>
        <w:pStyle w:val="ListParagraph"/>
        <w:spacing w:line="360" w:lineRule="auto"/>
        <w:ind w:left="1170" w:hanging="450"/>
        <w:rPr>
          <w:rFonts w:ascii="Gill Sans MT" w:hAnsi="Gill Sans MT"/>
          <w:i/>
        </w:rPr>
      </w:pPr>
      <w:proofErr w:type="spellStart"/>
      <w:proofErr w:type="gramStart"/>
      <w:r w:rsidRPr="00E2696B">
        <w:rPr>
          <w:rFonts w:ascii="Gill Sans MT" w:hAnsi="Gill Sans MT"/>
          <w:i/>
        </w:rPr>
        <w:t>c.i</w:t>
      </w:r>
      <w:proofErr w:type="gramEnd"/>
      <w:r w:rsidRPr="00E2696B">
        <w:rPr>
          <w:rFonts w:ascii="Gill Sans MT" w:hAnsi="Gill Sans MT"/>
          <w:i/>
        </w:rPr>
        <w:t>.</w:t>
      </w:r>
      <w:proofErr w:type="spellEnd"/>
      <w:r w:rsidRPr="00E2696B">
        <w:rPr>
          <w:rFonts w:ascii="Gill Sans MT" w:hAnsi="Gill Sans MT"/>
          <w:i/>
        </w:rPr>
        <w:tab/>
      </w:r>
      <w:r w:rsidRPr="00E2696B">
        <w:rPr>
          <w:rFonts w:ascii="Gill Sans MT" w:hAnsi="Gill Sans MT"/>
          <w:b/>
          <w:i/>
        </w:rPr>
        <w:t xml:space="preserve">Rubric Item </w:t>
      </w:r>
      <w:r w:rsidRPr="00E2696B">
        <w:rPr>
          <w:rFonts w:ascii="Gill Sans MT" w:hAnsi="Gill Sans MT"/>
          <w:i/>
        </w:rPr>
        <w:t>(</w:t>
      </w:r>
      <w:hyperlink r:id="rId24" w:history="1">
        <w:r w:rsidRPr="00E2696B">
          <w:rPr>
            <w:rStyle w:val="Hyperlink"/>
            <w:rFonts w:ascii="Gill Sans MT" w:hAnsi="Gill Sans MT"/>
            <w:i/>
          </w:rPr>
          <w:t>Mission Alignment</w:t>
        </w:r>
      </w:hyperlink>
      <w:r w:rsidRPr="00E2696B">
        <w:rPr>
          <w:rFonts w:ascii="Gill Sans MT" w:hAnsi="Gill Sans MT"/>
          <w:i/>
        </w:rPr>
        <w:t xml:space="preserve">): The Mission of Crafton Hills College is to advance the educational, career, and personal success of our diverse campus community through engagement and learning. </w:t>
      </w:r>
      <w:r w:rsidRPr="00E2696B">
        <w:rPr>
          <w:rFonts w:ascii="Gill Sans MT" w:hAnsi="Gill Sans MT"/>
          <w:b/>
          <w:i/>
        </w:rPr>
        <w:t>In what ways does your program advance the mission of the college?</w:t>
      </w:r>
    </w:p>
    <w:p w:rsidR="00CF0159" w:rsidRPr="00E2696B" w:rsidRDefault="00E2696B" w:rsidP="00E2696B">
      <w:pPr>
        <w:spacing w:line="360" w:lineRule="auto"/>
        <w:ind w:left="1170" w:hanging="450"/>
        <w:rPr>
          <w:rFonts w:ascii="Gill Sans MT" w:hAnsi="Gill Sans MT" w:cs="Arial"/>
          <w:i/>
          <w:iCs/>
          <w:sz w:val="22"/>
          <w:szCs w:val="22"/>
        </w:rPr>
      </w:pPr>
      <w:proofErr w:type="spellStart"/>
      <w:proofErr w:type="gramStart"/>
      <w:r w:rsidRPr="00E2696B">
        <w:rPr>
          <w:rFonts w:ascii="Gill Sans MT" w:hAnsi="Gill Sans MT"/>
          <w:i/>
          <w:sz w:val="22"/>
          <w:szCs w:val="22"/>
        </w:rPr>
        <w:t>c.ii</w:t>
      </w:r>
      <w:proofErr w:type="spellEnd"/>
      <w:proofErr w:type="gramEnd"/>
      <w:r w:rsidRPr="00E2696B">
        <w:rPr>
          <w:rFonts w:ascii="Gill Sans MT" w:hAnsi="Gill Sans MT"/>
          <w:i/>
          <w:sz w:val="22"/>
          <w:szCs w:val="22"/>
        </w:rPr>
        <w:t>.</w:t>
      </w:r>
      <w:r w:rsidRPr="00E2696B">
        <w:rPr>
          <w:rFonts w:ascii="Gill Sans MT" w:hAnsi="Gill Sans MT"/>
          <w:i/>
          <w:sz w:val="22"/>
          <w:szCs w:val="22"/>
        </w:rPr>
        <w:tab/>
      </w:r>
      <w:r w:rsidRPr="00E2696B">
        <w:rPr>
          <w:rFonts w:ascii="Gill Sans MT" w:hAnsi="Gill Sans MT"/>
          <w:b/>
          <w:i/>
          <w:sz w:val="22"/>
          <w:szCs w:val="22"/>
        </w:rPr>
        <w:t xml:space="preserve">Rubric Item </w:t>
      </w:r>
      <w:r w:rsidRPr="00E2696B">
        <w:rPr>
          <w:rFonts w:ascii="Gill Sans MT" w:hAnsi="Gill Sans MT"/>
          <w:i/>
          <w:sz w:val="22"/>
          <w:szCs w:val="22"/>
        </w:rPr>
        <w:t>(</w:t>
      </w:r>
      <w:hyperlink r:id="rId25" w:history="1">
        <w:r w:rsidRPr="00E2696B">
          <w:rPr>
            <w:rStyle w:val="Hyperlink"/>
            <w:rFonts w:ascii="Gill Sans MT" w:hAnsi="Gill Sans MT"/>
            <w:i/>
            <w:sz w:val="22"/>
            <w:szCs w:val="22"/>
          </w:rPr>
          <w:t>Vision Alignment</w:t>
        </w:r>
      </w:hyperlink>
      <w:r w:rsidRPr="00E2696B">
        <w:rPr>
          <w:rFonts w:ascii="Gill Sans MT" w:hAnsi="Gill Sans MT"/>
          <w:i/>
          <w:sz w:val="22"/>
          <w:szCs w:val="22"/>
        </w:rPr>
        <w:t>): The Vision of Crafton Hills College is to be the college of choice for students who seek deep learning, personal growth, a su</w:t>
      </w:r>
      <w:bookmarkStart w:id="1" w:name="_GoBack"/>
      <w:bookmarkEnd w:id="1"/>
      <w:r w:rsidRPr="00E2696B">
        <w:rPr>
          <w:rFonts w:ascii="Gill Sans MT" w:hAnsi="Gill Sans MT"/>
          <w:i/>
          <w:sz w:val="22"/>
          <w:szCs w:val="22"/>
        </w:rPr>
        <w:t xml:space="preserve">pportive community, and a beautiful collegiate setting. </w:t>
      </w:r>
      <w:r w:rsidRPr="00E2696B">
        <w:rPr>
          <w:rFonts w:ascii="Gill Sans MT" w:hAnsi="Gill Sans MT"/>
          <w:b/>
          <w:i/>
          <w:sz w:val="22"/>
          <w:szCs w:val="22"/>
        </w:rPr>
        <w:t>In what ways does your program advance the vision of the college?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CF0159">
      <w:pPr>
        <w:keepNext/>
        <w:keepLines/>
        <w:spacing w:before="40" w:line="360" w:lineRule="auto"/>
        <w:outlineLvl w:val="3"/>
        <w:rPr>
          <w:rFonts w:ascii="Jaeger Daily News" w:hAnsi="Jaeger Daily News"/>
          <w:i/>
          <w:iCs/>
          <w:color w:val="00653C"/>
          <w:sz w:val="22"/>
          <w:u w:val="single"/>
        </w:rPr>
      </w:pPr>
      <w:r w:rsidRPr="00CF0159">
        <w:rPr>
          <w:rFonts w:ascii="Jaeger Daily News" w:hAnsi="Jaeger Daily News"/>
          <w:i/>
          <w:iCs/>
          <w:color w:val="00653C"/>
          <w:sz w:val="22"/>
          <w:u w:val="single"/>
        </w:rPr>
        <w:t>Comments and Suggestions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  <w:r w:rsidRPr="00CF0159">
        <w:rPr>
          <w:rFonts w:ascii="Gill Sans MT" w:hAnsi="Gill Sans MT" w:cs="Arial"/>
          <w:sz w:val="22"/>
        </w:rPr>
        <w:t>As you construct your vision, it might be helpful to think about some of the following questions: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Imagine your program four years from now in an ideal future.  You and your colleagues have done everything you possibly can to make the program excellent.  Look around: What do you see?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Describe the colleagues and partners inside and outside the institution with whom you would like to work in the ideal future.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In the ideal future, what specific innovations, best practices, or other accomplishments would you share with a visiting out-of-state colleague?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What long-term impact would you like your program to have on the College and the community?</w:t>
      </w:r>
    </w:p>
    <w:p w:rsidR="00CF0159" w:rsidRPr="00CF0159" w:rsidRDefault="00CF0159" w:rsidP="00CF0159">
      <w:pPr>
        <w:numPr>
          <w:ilvl w:val="0"/>
          <w:numId w:val="3"/>
        </w:numPr>
        <w:spacing w:line="360" w:lineRule="auto"/>
        <w:ind w:left="720"/>
        <w:rPr>
          <w:rFonts w:ascii="Gill Sans MT" w:hAnsi="Gill Sans MT" w:cs="Arial"/>
          <w:sz w:val="22"/>
          <w:szCs w:val="22"/>
        </w:rPr>
      </w:pPr>
      <w:r w:rsidRPr="00CF0159">
        <w:rPr>
          <w:rFonts w:ascii="Gill Sans MT" w:hAnsi="Gill Sans MT" w:cs="Arial"/>
          <w:sz w:val="22"/>
          <w:szCs w:val="22"/>
        </w:rPr>
        <w:t>What strengths, opportunities, or new directions now exist on which you can capitalize in four years’ time?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sz w:val="22"/>
          <w:szCs w:val="22"/>
        </w:rPr>
      </w:pPr>
      <w:r w:rsidRPr="00CF0159">
        <w:rPr>
          <w:rFonts w:ascii="Gill Sans MT" w:hAnsi="Gill Sans MT" w:cs="Arial"/>
          <w:b/>
          <w:i/>
          <w:sz w:val="22"/>
          <w:szCs w:val="22"/>
        </w:rPr>
        <w:t>Progress on Prior Goals:</w:t>
      </w:r>
      <w:r w:rsidRPr="00CF0159">
        <w:rPr>
          <w:rFonts w:ascii="Gill Sans MT" w:hAnsi="Gill Sans MT" w:cs="Arial"/>
          <w:i/>
          <w:sz w:val="22"/>
          <w:szCs w:val="22"/>
        </w:rPr>
        <w:t xml:space="preserve"> </w:t>
      </w:r>
      <w:r w:rsidRPr="00CF0159">
        <w:rPr>
          <w:rFonts w:ascii="Gill Sans MT" w:hAnsi="Gill Sans MT" w:cs="Arial"/>
          <w:i/>
          <w:color w:val="000000"/>
          <w:sz w:val="22"/>
          <w:szCs w:val="22"/>
          <w:shd w:val="clear" w:color="auto" w:fill="FFFFFF"/>
        </w:rPr>
        <w:t>Briefly summarize the progress your unit has made in meeting the goals and objectives identified in your last Four-Year Action Plan.</w:t>
      </w:r>
    </w:p>
    <w:p w:rsidR="00CF0159" w:rsidRPr="00CF0159" w:rsidRDefault="00CF0159" w:rsidP="00CF0159">
      <w:pPr>
        <w:spacing w:line="360" w:lineRule="auto"/>
        <w:rPr>
          <w:rFonts w:ascii="Gill Sans MT" w:hAnsi="Gill Sans MT" w:cs="Arial"/>
          <w:sz w:val="22"/>
        </w:rPr>
      </w:pPr>
    </w:p>
    <w:p w:rsidR="00CF0159" w:rsidRPr="00CF0159" w:rsidRDefault="00CF0159" w:rsidP="00CF0159">
      <w:pPr>
        <w:numPr>
          <w:ilvl w:val="0"/>
          <w:numId w:val="1"/>
        </w:numPr>
        <w:spacing w:line="360" w:lineRule="auto"/>
        <w:rPr>
          <w:rFonts w:ascii="Gill Sans MT" w:hAnsi="Gill Sans MT" w:cs="Arial"/>
          <w:i/>
          <w:iCs/>
          <w:sz w:val="22"/>
          <w:szCs w:val="22"/>
        </w:rPr>
      </w:pPr>
      <w:r w:rsidRPr="00CF0159">
        <w:rPr>
          <w:rFonts w:ascii="Gill Sans MT" w:hAnsi="Gill Sans MT" w:cs="Arial"/>
          <w:b/>
          <w:i/>
          <w:iCs/>
          <w:sz w:val="22"/>
          <w:szCs w:val="22"/>
        </w:rPr>
        <w:t>Four-Year Action Plan (Goals, Objectives, Resources, and Actions):</w:t>
      </w:r>
    </w:p>
    <w:p w:rsidR="00AB6048" w:rsidRPr="00CF0159" w:rsidRDefault="00CF0159" w:rsidP="00CF0159">
      <w:pPr>
        <w:spacing w:line="360" w:lineRule="auto"/>
        <w:ind w:left="360"/>
      </w:pPr>
      <w:r w:rsidRPr="00CF0159">
        <w:rPr>
          <w:rFonts w:ascii="Gill Sans MT" w:hAnsi="Gill Sans MT" w:cs="Arial"/>
          <w:b/>
          <w:i/>
          <w:iCs/>
          <w:sz w:val="22"/>
        </w:rPr>
        <w:t>Rubric Item:</w:t>
      </w:r>
      <w:r w:rsidRPr="00CF0159">
        <w:rPr>
          <w:rFonts w:ascii="Gill Sans MT" w:hAnsi="Gill Sans MT" w:cs="Arial"/>
          <w:i/>
          <w:iCs/>
          <w:sz w:val="22"/>
        </w:rPr>
        <w:t xml:space="preserve"> Reflect on your responses to all the previous questions.  Complete the </w:t>
      </w:r>
      <w:r w:rsidRPr="00CF0159">
        <w:rPr>
          <w:rFonts w:ascii="Gill Sans MT" w:hAnsi="Gill Sans MT" w:cs="Arial"/>
          <w:sz w:val="22"/>
        </w:rPr>
        <w:t>Four-Year Action Plan</w:t>
      </w:r>
      <w:r w:rsidRPr="00CF0159">
        <w:rPr>
          <w:rFonts w:ascii="Gill Sans MT" w:hAnsi="Gill Sans MT" w:cs="Arial"/>
          <w:i/>
          <w:iCs/>
          <w:sz w:val="22"/>
        </w:rPr>
        <w:t>, entering the specific program goals (</w:t>
      </w:r>
      <w:hyperlink r:id="rId26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goal rubric</w:t>
        </w:r>
      </w:hyperlink>
      <w:r w:rsidRPr="00CF0159">
        <w:rPr>
          <w:rFonts w:ascii="Gill Sans MT" w:hAnsi="Gill Sans MT" w:cs="Arial"/>
          <w:i/>
          <w:iCs/>
          <w:sz w:val="22"/>
        </w:rPr>
        <w:t>) and objectives (</w:t>
      </w:r>
      <w:hyperlink r:id="rId27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objective rubric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) you have formulated to maintain or enhance your strengths, or to address identified weaknesses. </w:t>
      </w:r>
      <w:r w:rsidRPr="00CF0159">
        <w:rPr>
          <w:rFonts w:ascii="Gill Sans MT" w:hAnsi="Gill Sans MT" w:cs="Arial"/>
          <w:b/>
          <w:i/>
          <w:sz w:val="22"/>
        </w:rPr>
        <w:t>In writing your objectives and developing your resource requests, take into account student learning and program assessment results.</w:t>
      </w:r>
      <w:r w:rsidRPr="00CF0159">
        <w:rPr>
          <w:rFonts w:ascii="Gill Sans MT" w:hAnsi="Gill Sans MT" w:cs="Arial"/>
          <w:b/>
          <w:i/>
          <w:iCs/>
          <w:sz w:val="22"/>
        </w:rPr>
        <w:t xml:space="preserve">  </w:t>
      </w:r>
      <w:r w:rsidRPr="00CF0159">
        <w:rPr>
          <w:rFonts w:ascii="Gill Sans MT" w:hAnsi="Gill Sans MT" w:cs="Arial"/>
          <w:i/>
          <w:iCs/>
          <w:sz w:val="22"/>
        </w:rPr>
        <w:t xml:space="preserve">Assign an overall priority to each goal and each objective.  In addition, enter any actions and/or resources required to achieve each objective. (Click here to see a definition of </w:t>
      </w:r>
      <w:hyperlink r:id="rId28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goals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, </w:t>
      </w:r>
      <w:hyperlink r:id="rId29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objectives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, </w:t>
      </w:r>
      <w:hyperlink r:id="rId30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actions</w:t>
        </w:r>
      </w:hyperlink>
      <w:r w:rsidRPr="00CF0159">
        <w:rPr>
          <w:rFonts w:ascii="Gill Sans MT" w:hAnsi="Gill Sans MT" w:cs="Arial"/>
          <w:i/>
          <w:iCs/>
          <w:sz w:val="22"/>
        </w:rPr>
        <w:t xml:space="preserve">, and how they work </w:t>
      </w:r>
      <w:hyperlink r:id="rId31" w:history="1">
        <w:r w:rsidRPr="00CF0159">
          <w:rPr>
            <w:rFonts w:ascii="Gill Sans MT" w:hAnsi="Gill Sans MT" w:cs="Arial"/>
            <w:i/>
            <w:iCs/>
            <w:color w:val="0563C1"/>
            <w:sz w:val="22"/>
            <w:u w:val="single"/>
          </w:rPr>
          <w:t>together</w:t>
        </w:r>
      </w:hyperlink>
      <w:r w:rsidRPr="00CF0159">
        <w:rPr>
          <w:rFonts w:ascii="Gill Sans MT" w:hAnsi="Gill Sans MT" w:cs="Arial"/>
          <w:i/>
          <w:iCs/>
          <w:sz w:val="22"/>
        </w:rPr>
        <w:t>.)</w:t>
      </w:r>
    </w:p>
    <w:sectPr w:rsidR="00AB6048" w:rsidRPr="00CF0159">
      <w:head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60AF" w:rsidRDefault="00BB60AF">
      <w:r>
        <w:separator/>
      </w:r>
    </w:p>
  </w:endnote>
  <w:endnote w:type="continuationSeparator" w:id="0">
    <w:p w:rsidR="00BB60AF" w:rsidRDefault="00BB6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eger Daily News"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60AF" w:rsidRDefault="00BB60AF">
      <w:r>
        <w:separator/>
      </w:r>
    </w:p>
  </w:footnote>
  <w:footnote w:type="continuationSeparator" w:id="0">
    <w:p w:rsidR="00BB60AF" w:rsidRDefault="00BB60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37D5" w:rsidRDefault="00E2696B">
    <w:pPr>
      <w:pStyle w:val="Header"/>
      <w:tabs>
        <w:tab w:val="clear" w:pos="8640"/>
        <w:tab w:val="right" w:pos="9360"/>
      </w:tabs>
      <w:rPr>
        <w:i/>
        <w:iCs/>
        <w:sz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2D2262"/>
    <w:multiLevelType w:val="hybridMultilevel"/>
    <w:tmpl w:val="DF3202F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86509E4"/>
    <w:multiLevelType w:val="hybridMultilevel"/>
    <w:tmpl w:val="4B068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D0FF6"/>
    <w:multiLevelType w:val="hybridMultilevel"/>
    <w:tmpl w:val="10746F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C64CCB"/>
    <w:multiLevelType w:val="multilevel"/>
    <w:tmpl w:val="64CEB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B021549"/>
    <w:multiLevelType w:val="hybridMultilevel"/>
    <w:tmpl w:val="0B88DD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032236"/>
    <w:multiLevelType w:val="multilevel"/>
    <w:tmpl w:val="A17C7AD6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c1Mzc2sDAzNjBS0lEKTi0uzszPAykwrAUAN0NrGSwAAAA="/>
  </w:docVars>
  <w:rsids>
    <w:rsidRoot w:val="008F11C5"/>
    <w:rsid w:val="000867AA"/>
    <w:rsid w:val="00096451"/>
    <w:rsid w:val="0017258E"/>
    <w:rsid w:val="0017470B"/>
    <w:rsid w:val="002439D1"/>
    <w:rsid w:val="00304EB5"/>
    <w:rsid w:val="00305AB8"/>
    <w:rsid w:val="00341772"/>
    <w:rsid w:val="00360D14"/>
    <w:rsid w:val="003B2D31"/>
    <w:rsid w:val="005C58E2"/>
    <w:rsid w:val="00620035"/>
    <w:rsid w:val="00676A1E"/>
    <w:rsid w:val="00743176"/>
    <w:rsid w:val="00803D9D"/>
    <w:rsid w:val="008469BC"/>
    <w:rsid w:val="00850FA5"/>
    <w:rsid w:val="00892E0E"/>
    <w:rsid w:val="008C54FC"/>
    <w:rsid w:val="008F11C5"/>
    <w:rsid w:val="00933FAE"/>
    <w:rsid w:val="00971B78"/>
    <w:rsid w:val="009B312F"/>
    <w:rsid w:val="009E4A37"/>
    <w:rsid w:val="00AB6048"/>
    <w:rsid w:val="00BB60AF"/>
    <w:rsid w:val="00BD5FFE"/>
    <w:rsid w:val="00C6415E"/>
    <w:rsid w:val="00C6708A"/>
    <w:rsid w:val="00C82F5A"/>
    <w:rsid w:val="00CF0159"/>
    <w:rsid w:val="00CF69A4"/>
    <w:rsid w:val="00D575A5"/>
    <w:rsid w:val="00E2696B"/>
    <w:rsid w:val="00E2733B"/>
    <w:rsid w:val="00E32911"/>
    <w:rsid w:val="00E6663F"/>
    <w:rsid w:val="00E762DA"/>
    <w:rsid w:val="00E84829"/>
    <w:rsid w:val="00FB13A5"/>
    <w:rsid w:val="00FE3A2F"/>
    <w:rsid w:val="00FF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D7C486-A8BD-48BD-A374-A6164163F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1C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F11C5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1C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1C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01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11C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11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11C5"/>
    <w:rPr>
      <w:rFonts w:asciiTheme="majorHAnsi" w:eastAsiaTheme="majorEastAsia" w:hAnsiTheme="majorHAnsi" w:cstheme="majorBidi"/>
      <w:b/>
      <w:bCs/>
      <w:color w:val="4F81BD" w:themeColor="accent1"/>
      <w:sz w:val="24"/>
      <w:szCs w:val="20"/>
    </w:rPr>
  </w:style>
  <w:style w:type="paragraph" w:styleId="ListParagraph">
    <w:name w:val="List Paragraph"/>
    <w:basedOn w:val="Normal"/>
    <w:uiPriority w:val="99"/>
    <w:qFormat/>
    <w:rsid w:val="008F11C5"/>
    <w:pPr>
      <w:ind w:left="720" w:hanging="144"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semiHidden/>
    <w:rsid w:val="008F11C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8F11C5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semiHidden/>
    <w:rsid w:val="008F11C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8F11C5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8F11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11C5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8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29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60D14"/>
  </w:style>
  <w:style w:type="character" w:styleId="Strong">
    <w:name w:val="Strong"/>
    <w:basedOn w:val="DefaultParagraphFont"/>
    <w:uiPriority w:val="22"/>
    <w:qFormat/>
    <w:rsid w:val="00C6415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015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former.sbccd.cc.ca.us:1443/DashboardViewer.html?embedToken=fb8177f6-3532-423b-b546-ed74000e5543" TargetMode="External"/><Relationship Id="rId13" Type="http://schemas.openxmlformats.org/officeDocument/2006/relationships/hyperlink" Target="http://www.craftonhills.edu/about-chc/research-and-planning/planning-and-program-review/documents/pprhyperlinks/rubric4a1completion2.pdf" TargetMode="External"/><Relationship Id="rId18" Type="http://schemas.openxmlformats.org/officeDocument/2006/relationships/hyperlink" Target="https://informer.sbccd.cc.ca.us:1443/DashboardViewer.html?embedToken=155e4afc-fb1a-42e3-be00-b272edea9fb9" TargetMode="External"/><Relationship Id="rId26" Type="http://schemas.openxmlformats.org/officeDocument/2006/relationships/hyperlink" Target="http://www.craftonhills.edu/~/media/Files/SBCCD/CHC/About%20CHC/Research%20and%20Planning/PPR%20Hyperlinks/Rubric9_Goals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raftonhills.edu/about-chc/research-and-planning/planning-and-program-review/documents/pprhyperlinks/rubric4a5fillrate.pdf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informer.sbccd.cc.ca.us:1443/DashboardViewer.html?embedToken=da537f4c-b8b1-4604-be89-d2b10b42afff" TargetMode="External"/><Relationship Id="rId12" Type="http://schemas.openxmlformats.org/officeDocument/2006/relationships/hyperlink" Target="http://www.craftonhills.edu/~/media/Files/SBCCD/CHC/About%20CHC/Research%20and%20Planning/PPR%20Hyperlinks/Rubric3and4_SLOs2.pdf" TargetMode="External"/><Relationship Id="rId17" Type="http://schemas.openxmlformats.org/officeDocument/2006/relationships/hyperlink" Target="http://www.craftonhills.edu/about-chc/research-and-planning/planning-and-program-review/documents/pprhyperlinks/rubric4a3ftptratio2.pdf" TargetMode="External"/><Relationship Id="rId25" Type="http://schemas.openxmlformats.org/officeDocument/2006/relationships/hyperlink" Target="http://www.craftonhills.edu/about-chc/research-and-planning/planning-and-program-review/documents/pprhyperlinks/rubric7c2-visionalignment.pdf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informer.sbccd.cc.ca.us:1443/DashboardViewer.html?embedToken=ea77e48e-266d-4bd7-b57c-e46f6d695076" TargetMode="External"/><Relationship Id="rId20" Type="http://schemas.openxmlformats.org/officeDocument/2006/relationships/hyperlink" Target="https://informer.sbccd.cc.ca.us:1443/DashboardViewer.html?embedToken=155e4afc-fb1a-42e3-be00-b272edea9fb9" TargetMode="External"/><Relationship Id="rId29" Type="http://schemas.openxmlformats.org/officeDocument/2006/relationships/hyperlink" Target="http://www.craftonhills.edu/~/media/Files/SBCCD/CHC/About%20CHC/Research%20and%20Planning/PPR%20Hyperlinks/WritingObjectives2.ash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raftonhills.edu/about-chc/research-and-planning/planning-and-program-review/documents/pprhyperlinks/schedmatrixexample3.xlsx" TargetMode="External"/><Relationship Id="rId24" Type="http://schemas.openxmlformats.org/officeDocument/2006/relationships/hyperlink" Target="http://www.craftonhills.edu/about-chc/research-and-planning/planning-and-program-review/documents/pprhyperlinks/rubric7c1-missionalignment.pdf" TargetMode="External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www.craftonhills.edu/about-chc/research-and-planning/planning-and-program-review/documents/pprhyperlinks/rubric4a2success2.pdf" TargetMode="External"/><Relationship Id="rId23" Type="http://schemas.openxmlformats.org/officeDocument/2006/relationships/hyperlink" Target="https://informer.sbccd.cc.ca.us:1443/DashboardViewer.html?locale=en_US&amp;embedToken=b8b5d08a-a99a-4da2-8c50-3dcb64fbf48e" TargetMode="External"/><Relationship Id="rId28" Type="http://schemas.openxmlformats.org/officeDocument/2006/relationships/hyperlink" Target="http://www.craftonhills.edu/~/media/Files/SBCCD/CHC/About%20CHC/Research%20and%20Planning/PPR%20Hyperlinks/WritingGoals3.ashx" TargetMode="External"/><Relationship Id="rId10" Type="http://schemas.openxmlformats.org/officeDocument/2006/relationships/hyperlink" Target="http://www.craftonhills.edu/~/media/Files/SBCCD/CHC/About%20CHC/Research%20and%20Planning/PPR%20Hyperlinks/Rubric1G_SchedMatrix3.pdf" TargetMode="External"/><Relationship Id="rId19" Type="http://schemas.openxmlformats.org/officeDocument/2006/relationships/hyperlink" Target="http://www.craftonhills.edu/about-chc/research-and-planning/planning-and-program-review/documents/pprhyperlinks/rubric4a4wschftefratio2.pdf" TargetMode="External"/><Relationship Id="rId31" Type="http://schemas.openxmlformats.org/officeDocument/2006/relationships/hyperlink" Target="http://www.craftonhills.edu/~/media/Files/SBCCD/CHC/About%20CHC/Research%20and%20Planning/PPR%20Hyperlinks/GoalObjAction2.ash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raftonhills.edu/~/media/Files/SBCCD/CHC/About%20CHC/Research%20and%20Planning/PPR%20Hyperlinks/Rubric1F_NeedsBasedCurriculum.pdf" TargetMode="External"/><Relationship Id="rId14" Type="http://schemas.openxmlformats.org/officeDocument/2006/relationships/hyperlink" Target="https://informer.sbccd.cc.ca.us:1443/DashboardViewer.html?embedToken=565415e7-bf59-4ee4-862c-54e58797a02d" TargetMode="External"/><Relationship Id="rId22" Type="http://schemas.openxmlformats.org/officeDocument/2006/relationships/hyperlink" Target="https://informer.sbccd.cc.ca.us:1443/DashboardViewer.html?embedToken=155e4afc-fb1a-42e3-be00-b272edea9fb9" TargetMode="External"/><Relationship Id="rId27" Type="http://schemas.openxmlformats.org/officeDocument/2006/relationships/hyperlink" Target="http://www.craftonhills.edu/~/media/Files/SBCCD/CHC/About%20CHC/Research%20and%20Planning/PPR%20Hyperlinks/Rubric10_Objectives.pdf" TargetMode="External"/><Relationship Id="rId30" Type="http://schemas.openxmlformats.org/officeDocument/2006/relationships/hyperlink" Target="http://www.craftonhills.edu/~/media/Files/SBCCD/CHC/About%20CHC/Research%20and%20Planning/PPR%20Hyperlinks/WritingAction2.ash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754</Words>
  <Characters>1000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urtz, Keith A</dc:creator>
  <cp:lastModifiedBy>Gamboa, Benjamin R.</cp:lastModifiedBy>
  <cp:revision>5</cp:revision>
  <cp:lastPrinted>2014-06-02T15:38:00Z</cp:lastPrinted>
  <dcterms:created xsi:type="dcterms:W3CDTF">2016-06-21T19:31:00Z</dcterms:created>
  <dcterms:modified xsi:type="dcterms:W3CDTF">2016-09-21T21:39:00Z</dcterms:modified>
</cp:coreProperties>
</file>